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0D8B6" w14:textId="02B68A19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2FDC9B9A" wp14:editId="3D4A3778">
            <wp:extent cx="5756910" cy="715654"/>
            <wp:effectExtent l="0" t="0" r="0" b="8255"/>
            <wp:docPr id="2" name="Obraz 2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4B450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670C99B6" w14:textId="0DF6671D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RMULARZ ZGŁOSZENIOWY UCZESTNIKA PROJEKTU</w:t>
      </w:r>
      <w:r w:rsidRPr="001301FB">
        <w:rPr>
          <w:b/>
          <w:bCs/>
          <w:sz w:val="24"/>
          <w:szCs w:val="24"/>
        </w:rPr>
        <w:t xml:space="preserve"> </w:t>
      </w:r>
    </w:p>
    <w:p w14:paraId="07810391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028976B0" w14:textId="2D035A17" w:rsidR="001301FB" w:rsidRDefault="001301FB" w:rsidP="001301FB">
      <w:pPr>
        <w:jc w:val="center"/>
        <w:rPr>
          <w:b/>
          <w:bCs/>
          <w:sz w:val="24"/>
          <w:szCs w:val="24"/>
        </w:rPr>
      </w:pPr>
      <w:r w:rsidRPr="001301FB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</w:p>
    <w:p w14:paraId="74A3EB9C" w14:textId="65465008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557923CA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1301FB" w14:paraId="4593A259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64490BB4" w14:textId="40A1862B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NEFICJENT</w:t>
            </w:r>
          </w:p>
        </w:tc>
        <w:tc>
          <w:tcPr>
            <w:tcW w:w="6799" w:type="dxa"/>
            <w:vAlign w:val="center"/>
          </w:tcPr>
          <w:p w14:paraId="6152EE7A" w14:textId="581C410C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arodowy Instytut Zdrowia Publicznego – Państwowy Zakład Higieny </w:t>
            </w:r>
          </w:p>
        </w:tc>
      </w:tr>
      <w:tr w:rsidR="001301FB" w14:paraId="1744D7FB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16B94F0C" w14:textId="77777777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UMER PROJEKTU</w:t>
            </w:r>
          </w:p>
          <w:p w14:paraId="4BC81CFA" w14:textId="1EBB690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799" w:type="dxa"/>
            <w:vAlign w:val="center"/>
          </w:tcPr>
          <w:p w14:paraId="570C8B32" w14:textId="10C6AAA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 w:rsidRPr="001301FB">
              <w:rPr>
                <w:b/>
                <w:bCs/>
                <w:sz w:val="24"/>
                <w:szCs w:val="24"/>
              </w:rPr>
              <w:t>POWR.05.01.00-00-0012/19</w:t>
            </w:r>
          </w:p>
        </w:tc>
      </w:tr>
    </w:tbl>
    <w:p w14:paraId="697E5628" w14:textId="5A6A0232" w:rsidR="001301FB" w:rsidRDefault="001301FB" w:rsidP="001301FB">
      <w:pPr>
        <w:rPr>
          <w:b/>
          <w:bCs/>
          <w:sz w:val="24"/>
          <w:szCs w:val="24"/>
        </w:rPr>
      </w:pPr>
    </w:p>
    <w:p w14:paraId="2B10C404" w14:textId="36D02092" w:rsidR="00635443" w:rsidRDefault="00635443" w:rsidP="000F216B">
      <w:pPr>
        <w:jc w:val="center"/>
        <w:rPr>
          <w:b/>
          <w:bCs/>
          <w:sz w:val="24"/>
          <w:szCs w:val="24"/>
        </w:rPr>
      </w:pPr>
      <w:r w:rsidRPr="00635443">
        <w:rPr>
          <w:b/>
          <w:bCs/>
          <w:sz w:val="24"/>
          <w:szCs w:val="24"/>
        </w:rPr>
        <w:t>ZAKRES DANYCH NT. UCZESTNIKÓW PROJEKTÓW WSPÓŁFINANSOWANYCH Z EFS GROMADZONYCH W CENTRALNYM SYSTEMIE TELEINFORMATYCZNYM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82"/>
        <w:gridCol w:w="4480"/>
      </w:tblGrid>
      <w:tr w:rsidR="009D23CF" w14:paraId="49B5A236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6A16BEA" w14:textId="4B9A025A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UCZESTNIKA</w:t>
            </w:r>
          </w:p>
        </w:tc>
      </w:tr>
      <w:tr w:rsidR="002F065E" w14:paraId="387C91DB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7307170" w14:textId="1DF452EE" w:rsidR="002F065E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683193AC" w14:textId="77777777" w:rsidTr="001D4EAF">
        <w:trPr>
          <w:trHeight w:val="567"/>
        </w:trPr>
        <w:tc>
          <w:tcPr>
            <w:tcW w:w="4582" w:type="dxa"/>
          </w:tcPr>
          <w:p w14:paraId="27C7B153" w14:textId="35F66BD6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mię </w:t>
            </w:r>
          </w:p>
        </w:tc>
        <w:tc>
          <w:tcPr>
            <w:tcW w:w="4480" w:type="dxa"/>
          </w:tcPr>
          <w:p w14:paraId="32EA7905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647CCCD9" w14:textId="77777777" w:rsidTr="001D4EAF">
        <w:trPr>
          <w:trHeight w:val="567"/>
        </w:trPr>
        <w:tc>
          <w:tcPr>
            <w:tcW w:w="4582" w:type="dxa"/>
          </w:tcPr>
          <w:p w14:paraId="43574C9D" w14:textId="58C1AF8B" w:rsidR="009D23CF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zwisko</w:t>
            </w:r>
          </w:p>
        </w:tc>
        <w:tc>
          <w:tcPr>
            <w:tcW w:w="4480" w:type="dxa"/>
          </w:tcPr>
          <w:p w14:paraId="0722FE27" w14:textId="77777777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594F994" w14:textId="77777777" w:rsidTr="001D4EAF">
        <w:trPr>
          <w:trHeight w:val="567"/>
        </w:trPr>
        <w:tc>
          <w:tcPr>
            <w:tcW w:w="4582" w:type="dxa"/>
          </w:tcPr>
          <w:p w14:paraId="581CBFEB" w14:textId="65420E0B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SEL</w:t>
            </w:r>
          </w:p>
        </w:tc>
        <w:tc>
          <w:tcPr>
            <w:tcW w:w="4480" w:type="dxa"/>
          </w:tcPr>
          <w:p w14:paraId="61FB6D1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A67E4" w14:paraId="195E98C7" w14:textId="77777777" w:rsidTr="001D4EAF">
        <w:trPr>
          <w:trHeight w:val="567"/>
        </w:trPr>
        <w:tc>
          <w:tcPr>
            <w:tcW w:w="4582" w:type="dxa"/>
          </w:tcPr>
          <w:p w14:paraId="47F6D55E" w14:textId="3F9C3C90" w:rsidR="00FA67E4" w:rsidRDefault="0059123C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umer prawa wykonywania zawodu</w:t>
            </w:r>
          </w:p>
        </w:tc>
        <w:tc>
          <w:tcPr>
            <w:tcW w:w="4480" w:type="dxa"/>
          </w:tcPr>
          <w:p w14:paraId="63644958" w14:textId="77777777" w:rsidR="00FA67E4" w:rsidRDefault="00FA67E4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66FFCBC" w14:textId="77777777" w:rsidTr="009116BC">
        <w:tc>
          <w:tcPr>
            <w:tcW w:w="4582" w:type="dxa"/>
          </w:tcPr>
          <w:p w14:paraId="3F375DA9" w14:textId="04151547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łeć </w:t>
            </w:r>
          </w:p>
        </w:tc>
        <w:tc>
          <w:tcPr>
            <w:tcW w:w="4480" w:type="dxa"/>
          </w:tcPr>
          <w:p w14:paraId="50C65A56" w14:textId="2E2DF91E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6671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Kobieta</w:t>
            </w:r>
          </w:p>
          <w:p w14:paraId="4A10ED64" w14:textId="34BAD0A9" w:rsidR="00635443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04965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Mężczyzna</w:t>
            </w:r>
          </w:p>
        </w:tc>
      </w:tr>
      <w:tr w:rsidR="00635443" w14:paraId="629C3424" w14:textId="77777777" w:rsidTr="001D4EAF">
        <w:trPr>
          <w:trHeight w:val="567"/>
        </w:trPr>
        <w:tc>
          <w:tcPr>
            <w:tcW w:w="4582" w:type="dxa"/>
          </w:tcPr>
          <w:p w14:paraId="113F5EE3" w14:textId="37DDF57F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</w:t>
            </w:r>
            <w:r w:rsidRPr="00635443">
              <w:rPr>
                <w:b/>
                <w:bCs/>
                <w:sz w:val="24"/>
                <w:szCs w:val="24"/>
              </w:rPr>
              <w:t>iek w chwili przystąpienia do projektu</w:t>
            </w:r>
          </w:p>
        </w:tc>
        <w:tc>
          <w:tcPr>
            <w:tcW w:w="4480" w:type="dxa"/>
          </w:tcPr>
          <w:p w14:paraId="4727F2D8" w14:textId="33A98CC6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4A172F67" w14:textId="77777777" w:rsidTr="009116BC">
        <w:tc>
          <w:tcPr>
            <w:tcW w:w="4582" w:type="dxa"/>
          </w:tcPr>
          <w:p w14:paraId="1D892398" w14:textId="5FF9CCA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ykształcenie</w:t>
            </w:r>
          </w:p>
        </w:tc>
        <w:tc>
          <w:tcPr>
            <w:tcW w:w="4480" w:type="dxa"/>
          </w:tcPr>
          <w:p w14:paraId="6D5A6EB5" w14:textId="7FB10295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439675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Niższe niż podstawowe</w:t>
            </w:r>
          </w:p>
          <w:p w14:paraId="19C9C0E7" w14:textId="44BD1C0B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45054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dstawowe</w:t>
            </w:r>
          </w:p>
          <w:p w14:paraId="3BB4F4EA" w14:textId="25E9AD09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31615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Gimnazjalne</w:t>
            </w:r>
          </w:p>
          <w:p w14:paraId="7E9946CB" w14:textId="10A00059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1510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nad gimnazjalne</w:t>
            </w:r>
          </w:p>
          <w:p w14:paraId="1C2B001B" w14:textId="51002DC8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56919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licealne</w:t>
            </w:r>
          </w:p>
          <w:p w14:paraId="136D65C3" w14:textId="0EE93AC9" w:rsidR="009D23CF" w:rsidRPr="007C522E" w:rsidRDefault="006D5C28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91111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Wyższe</w:t>
            </w:r>
          </w:p>
          <w:p w14:paraId="3282835C" w14:textId="77777777" w:rsidR="001301FB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12741E1" w14:textId="45784882" w:rsidR="00FA67E4" w:rsidRPr="009D23CF" w:rsidRDefault="00FA67E4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5D4836B8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0DDEFE1" w14:textId="44ECFCDD" w:rsidR="009D23CF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DANE DOTYCZĄCE MIEJSCA ZAMIESZKANIA</w:t>
            </w:r>
          </w:p>
        </w:tc>
      </w:tr>
      <w:tr w:rsidR="00635443" w14:paraId="2C6EE29D" w14:textId="77777777" w:rsidTr="001D4EAF">
        <w:trPr>
          <w:trHeight w:val="567"/>
        </w:trPr>
        <w:tc>
          <w:tcPr>
            <w:tcW w:w="4582" w:type="dxa"/>
          </w:tcPr>
          <w:p w14:paraId="36682296" w14:textId="5F5E81D2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Województwo</w:t>
            </w:r>
          </w:p>
        </w:tc>
        <w:tc>
          <w:tcPr>
            <w:tcW w:w="4480" w:type="dxa"/>
          </w:tcPr>
          <w:p w14:paraId="5403AF74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30673A2" w14:textId="77777777" w:rsidTr="001D4EAF">
        <w:trPr>
          <w:trHeight w:val="567"/>
        </w:trPr>
        <w:tc>
          <w:tcPr>
            <w:tcW w:w="4582" w:type="dxa"/>
          </w:tcPr>
          <w:p w14:paraId="34F862F9" w14:textId="7731AF58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Powiat</w:t>
            </w:r>
          </w:p>
        </w:tc>
        <w:tc>
          <w:tcPr>
            <w:tcW w:w="4480" w:type="dxa"/>
          </w:tcPr>
          <w:p w14:paraId="37F9BE4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3E9E91CD" w14:textId="77777777" w:rsidTr="001D4EAF">
        <w:trPr>
          <w:trHeight w:val="567"/>
        </w:trPr>
        <w:tc>
          <w:tcPr>
            <w:tcW w:w="4582" w:type="dxa"/>
          </w:tcPr>
          <w:p w14:paraId="6834B2D9" w14:textId="28152CF6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Gmina</w:t>
            </w:r>
          </w:p>
        </w:tc>
        <w:tc>
          <w:tcPr>
            <w:tcW w:w="4480" w:type="dxa"/>
          </w:tcPr>
          <w:p w14:paraId="48BE10F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6BD8A37B" w14:textId="77777777" w:rsidTr="001D4EAF">
        <w:trPr>
          <w:trHeight w:val="567"/>
        </w:trPr>
        <w:tc>
          <w:tcPr>
            <w:tcW w:w="4582" w:type="dxa"/>
          </w:tcPr>
          <w:p w14:paraId="53580234" w14:textId="4AE2B001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Miejscowość</w:t>
            </w:r>
          </w:p>
        </w:tc>
        <w:tc>
          <w:tcPr>
            <w:tcW w:w="4480" w:type="dxa"/>
          </w:tcPr>
          <w:p w14:paraId="72596DD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92F0A3B" w14:textId="77777777" w:rsidTr="001D4EAF">
        <w:trPr>
          <w:trHeight w:val="567"/>
        </w:trPr>
        <w:tc>
          <w:tcPr>
            <w:tcW w:w="4582" w:type="dxa"/>
          </w:tcPr>
          <w:p w14:paraId="42B0BCCF" w14:textId="54F06A1B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Ulica</w:t>
            </w:r>
          </w:p>
        </w:tc>
        <w:tc>
          <w:tcPr>
            <w:tcW w:w="4480" w:type="dxa"/>
          </w:tcPr>
          <w:p w14:paraId="11482E90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8483B46" w14:textId="77777777" w:rsidTr="001D4EAF">
        <w:trPr>
          <w:trHeight w:val="567"/>
        </w:trPr>
        <w:tc>
          <w:tcPr>
            <w:tcW w:w="4582" w:type="dxa"/>
          </w:tcPr>
          <w:p w14:paraId="12DEEDB2" w14:textId="37016057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 budynku</w:t>
            </w:r>
          </w:p>
        </w:tc>
        <w:tc>
          <w:tcPr>
            <w:tcW w:w="4480" w:type="dxa"/>
          </w:tcPr>
          <w:p w14:paraId="0D51702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5BCF48F" w14:textId="77777777" w:rsidTr="001D4EAF">
        <w:trPr>
          <w:trHeight w:val="567"/>
        </w:trPr>
        <w:tc>
          <w:tcPr>
            <w:tcW w:w="4582" w:type="dxa"/>
          </w:tcPr>
          <w:p w14:paraId="2D18EE10" w14:textId="480382C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lokalu</w:t>
            </w:r>
          </w:p>
        </w:tc>
        <w:tc>
          <w:tcPr>
            <w:tcW w:w="4480" w:type="dxa"/>
          </w:tcPr>
          <w:p w14:paraId="3071B86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710FB7F8" w14:textId="77777777" w:rsidTr="001D4EAF">
        <w:trPr>
          <w:trHeight w:val="567"/>
        </w:trPr>
        <w:tc>
          <w:tcPr>
            <w:tcW w:w="4582" w:type="dxa"/>
          </w:tcPr>
          <w:p w14:paraId="4D915BC8" w14:textId="1DE9CC93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Kod pocztowy</w:t>
            </w:r>
          </w:p>
        </w:tc>
        <w:tc>
          <w:tcPr>
            <w:tcW w:w="4480" w:type="dxa"/>
          </w:tcPr>
          <w:p w14:paraId="5C7AE0D2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7332A7B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1D4FE75" w14:textId="14B34044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KONTAKTOWE</w:t>
            </w:r>
          </w:p>
        </w:tc>
      </w:tr>
      <w:tr w:rsidR="000F216B" w14:paraId="075DABB4" w14:textId="77777777" w:rsidTr="001D4EAF">
        <w:trPr>
          <w:trHeight w:val="567"/>
        </w:trPr>
        <w:tc>
          <w:tcPr>
            <w:tcW w:w="4582" w:type="dxa"/>
          </w:tcPr>
          <w:p w14:paraId="1775A02C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Tel.</w:t>
            </w:r>
            <w:r w:rsidR="000F216B"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Kontaktowy</w:t>
            </w:r>
          </w:p>
          <w:p w14:paraId="71C5D3A3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549857A2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6B536690" w14:textId="4D551876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99294A6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4EF6E672" w14:textId="77777777" w:rsidTr="001D4EAF">
        <w:trPr>
          <w:trHeight w:val="567"/>
        </w:trPr>
        <w:tc>
          <w:tcPr>
            <w:tcW w:w="4582" w:type="dxa"/>
          </w:tcPr>
          <w:p w14:paraId="495A8E88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Adres e-mail</w:t>
            </w:r>
          </w:p>
          <w:p w14:paraId="480E4440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1F676964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349443D3" w14:textId="665D2BD5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36FACF7E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0313B" w14:paraId="08265FE9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50ABDF7" w14:textId="7738BCB2" w:rsidR="00A0313B" w:rsidRDefault="009B4B15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STATUS NA RYNKU PRACY W CHWIL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PRZYSTĄPIENIA DO PROJEKTU</w:t>
            </w:r>
          </w:p>
        </w:tc>
      </w:tr>
      <w:tr w:rsidR="002F065E" w14:paraId="46A53C6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E6C9538" w14:textId="4C0B9BC1" w:rsidR="002F065E" w:rsidRPr="00635443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00693C6B" w14:textId="77777777" w:rsidTr="009116BC">
        <w:tc>
          <w:tcPr>
            <w:tcW w:w="4582" w:type="dxa"/>
          </w:tcPr>
          <w:p w14:paraId="731D9BA9" w14:textId="4299C801" w:rsidR="009B4B15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24453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bierna zawodowo</w:t>
            </w:r>
          </w:p>
          <w:p w14:paraId="1C2C1ACD" w14:textId="48A92141" w:rsidR="00635443" w:rsidRPr="00635443" w:rsidRDefault="00635443" w:rsidP="009D23C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5B36341B" w14:textId="14036C62" w:rsidR="00A0313B" w:rsidRPr="007C522E" w:rsidRDefault="006D5C28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0022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>Osoba ucząca się</w:t>
            </w:r>
          </w:p>
          <w:p w14:paraId="0CDEF1A2" w14:textId="67EFEE40" w:rsidR="00A0313B" w:rsidRPr="007C522E" w:rsidRDefault="006D5C28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8061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>Osoba nieuczestnicząca w kształceniu lub szkoleniu</w:t>
            </w:r>
          </w:p>
          <w:p w14:paraId="4D96BF87" w14:textId="666C6873" w:rsidR="009D23CF" w:rsidRPr="007C522E" w:rsidRDefault="006D5C28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15914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 xml:space="preserve">Inne </w:t>
            </w:r>
          </w:p>
          <w:p w14:paraId="630CE2E4" w14:textId="721292CD" w:rsidR="001301FB" w:rsidRPr="009B4B15" w:rsidRDefault="001301FB" w:rsidP="001301FB">
            <w:pPr>
              <w:pStyle w:val="Akapitzlist"/>
              <w:rPr>
                <w:sz w:val="24"/>
                <w:szCs w:val="24"/>
              </w:rPr>
            </w:pPr>
          </w:p>
        </w:tc>
      </w:tr>
      <w:tr w:rsidR="009B4B15" w14:paraId="24C6725D" w14:textId="77777777" w:rsidTr="009116BC">
        <w:tc>
          <w:tcPr>
            <w:tcW w:w="4582" w:type="dxa"/>
          </w:tcPr>
          <w:p w14:paraId="1A1CBB39" w14:textId="1D629825" w:rsidR="002F065E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68348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bezrobotna zarejestrowana w ewidencji urzędów pracy</w:t>
            </w:r>
            <w:r w:rsidR="002F065E" w:rsidRPr="00294945">
              <w:rPr>
                <w:b/>
                <w:bCs/>
                <w:sz w:val="24"/>
                <w:szCs w:val="24"/>
              </w:rPr>
              <w:t xml:space="preserve"> </w:t>
            </w:r>
          </w:p>
          <w:p w14:paraId="13384DEF" w14:textId="12D232CD" w:rsidR="009B4B15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47141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2F065E" w:rsidRPr="00294945">
              <w:rPr>
                <w:b/>
                <w:bCs/>
                <w:sz w:val="24"/>
                <w:szCs w:val="24"/>
              </w:rPr>
              <w:t>Osoba bezrobotna niezarejestrowana w ewidencji urzędów pracy</w:t>
            </w:r>
          </w:p>
          <w:p w14:paraId="23C1D7A6" w14:textId="66E5A6AE" w:rsidR="001301FB" w:rsidRPr="009B4B15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D345C03" w14:textId="2BFB1266" w:rsidR="009B4B15" w:rsidRPr="007C522E" w:rsidRDefault="006D5C28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2824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sz w:val="24"/>
                <w:szCs w:val="24"/>
              </w:rPr>
              <w:t xml:space="preserve"> </w:t>
            </w:r>
            <w:r w:rsidR="009B4B15" w:rsidRPr="007C522E">
              <w:rPr>
                <w:sz w:val="24"/>
                <w:szCs w:val="24"/>
              </w:rPr>
              <w:t>Osoba długotrwale bezrobotna</w:t>
            </w:r>
          </w:p>
          <w:p w14:paraId="5E7AB6DF" w14:textId="0A20EC20" w:rsidR="009B4B15" w:rsidRPr="007C522E" w:rsidRDefault="006D5C28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3702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522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7C522E">
              <w:rPr>
                <w:sz w:val="24"/>
                <w:szCs w:val="24"/>
              </w:rPr>
              <w:t xml:space="preserve"> </w:t>
            </w:r>
            <w:r w:rsidR="009B4B15" w:rsidRPr="007C522E">
              <w:rPr>
                <w:sz w:val="24"/>
                <w:szCs w:val="24"/>
              </w:rPr>
              <w:t>Inne</w:t>
            </w:r>
          </w:p>
        </w:tc>
      </w:tr>
      <w:tr w:rsidR="00635443" w14:paraId="2F22A10F" w14:textId="77777777" w:rsidTr="001D4EAF">
        <w:trPr>
          <w:trHeight w:val="6936"/>
        </w:trPr>
        <w:tc>
          <w:tcPr>
            <w:tcW w:w="4582" w:type="dxa"/>
          </w:tcPr>
          <w:p w14:paraId="3D957B5B" w14:textId="603CD2A5" w:rsidR="003F42C6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54689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3F42C6" w:rsidRPr="00294945">
              <w:rPr>
                <w:b/>
                <w:bCs/>
                <w:sz w:val="24"/>
                <w:szCs w:val="24"/>
              </w:rPr>
              <w:t>Osoba prowadząca działalność na własny rachunek</w:t>
            </w:r>
          </w:p>
          <w:p w14:paraId="2C2DE15D" w14:textId="12DE3D5B" w:rsidR="003F42C6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84286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3F42C6" w:rsidRPr="00294945">
              <w:rPr>
                <w:b/>
                <w:bCs/>
                <w:sz w:val="24"/>
                <w:szCs w:val="24"/>
              </w:rPr>
              <w:t>Osoba pracująca w administracji rządowej</w:t>
            </w:r>
          </w:p>
          <w:p w14:paraId="53B5BD81" w14:textId="38028C0A" w:rsidR="009B4B15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37435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pracująca</w:t>
            </w:r>
            <w:r w:rsidR="009457BD" w:rsidRPr="00294945">
              <w:rPr>
                <w:sz w:val="24"/>
                <w:szCs w:val="24"/>
              </w:rPr>
              <w:t xml:space="preserve"> </w:t>
            </w:r>
            <w:r w:rsidR="009457BD" w:rsidRPr="00294945">
              <w:rPr>
                <w:b/>
                <w:bCs/>
                <w:sz w:val="24"/>
                <w:szCs w:val="24"/>
              </w:rPr>
              <w:t>w administracji samorządowej</w:t>
            </w:r>
          </w:p>
          <w:p w14:paraId="1356FE71" w14:textId="33FD6776" w:rsidR="009116BC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241291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 xml:space="preserve">Osoba pracująca w </w:t>
            </w:r>
            <w:r w:rsidR="00D17348" w:rsidRPr="00294945">
              <w:rPr>
                <w:b/>
                <w:bCs/>
                <w:sz w:val="24"/>
                <w:szCs w:val="24"/>
              </w:rPr>
              <w:t>MMŚP</w:t>
            </w:r>
          </w:p>
          <w:p w14:paraId="15D2DA77" w14:textId="64DE2D6D" w:rsidR="009116BC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695768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Osoba pracująca w organizacji pozarządowej</w:t>
            </w:r>
          </w:p>
          <w:p w14:paraId="606961BF" w14:textId="5B4DF18E" w:rsidR="009116BC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36532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Osoba pracująca w dużym</w:t>
            </w:r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przedsiębiorstwie</w:t>
            </w:r>
          </w:p>
          <w:p w14:paraId="61E9576C" w14:textId="7AFF02DB" w:rsidR="009116BC" w:rsidRPr="00294945" w:rsidRDefault="006D5C28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95206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Inne</w:t>
            </w:r>
          </w:p>
          <w:p w14:paraId="059EA14F" w14:textId="77777777" w:rsidR="009457BD" w:rsidRDefault="009457BD" w:rsidP="009457BD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3FDE8DE" w14:textId="78E2F101" w:rsidR="009457BD" w:rsidRPr="002F065E" w:rsidRDefault="009B4B15" w:rsidP="002F065E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Zatrudniony/a w</w:t>
            </w:r>
            <w:r w:rsidR="00365E1C">
              <w:rPr>
                <w:b/>
                <w:bCs/>
                <w:sz w:val="24"/>
                <w:szCs w:val="24"/>
              </w:rPr>
              <w:t xml:space="preserve"> (proszę wskazać miejsce zatrudnienia)</w:t>
            </w:r>
            <w:r w:rsidRPr="002F065E">
              <w:rPr>
                <w:b/>
                <w:bCs/>
                <w:sz w:val="24"/>
                <w:szCs w:val="24"/>
              </w:rPr>
              <w:t>:</w:t>
            </w:r>
          </w:p>
          <w:p w14:paraId="3BC967B2" w14:textId="77777777" w:rsidR="009457BD" w:rsidRPr="009457BD" w:rsidRDefault="009457BD" w:rsidP="009457BD">
            <w:pPr>
              <w:rPr>
                <w:sz w:val="24"/>
                <w:szCs w:val="24"/>
              </w:rPr>
            </w:pPr>
          </w:p>
          <w:p w14:paraId="5595408B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4AF8F51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17EA6516" w14:textId="41978194" w:rsidR="009B4B15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458E63A8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02920FB5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387146E8" w14:textId="77777777" w:rsidR="00365E1C" w:rsidRPr="002F065E" w:rsidRDefault="00365E1C" w:rsidP="00365E1C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C52F503" w14:textId="77777777" w:rsidR="00365E1C" w:rsidRPr="002F065E" w:rsidRDefault="00365E1C" w:rsidP="002F065E">
            <w:pPr>
              <w:rPr>
                <w:b/>
                <w:bCs/>
                <w:sz w:val="24"/>
                <w:szCs w:val="24"/>
              </w:rPr>
            </w:pPr>
          </w:p>
          <w:p w14:paraId="530FC264" w14:textId="45BEA6DA" w:rsidR="009B4B15" w:rsidRPr="00635443" w:rsidRDefault="009B4B15" w:rsidP="009B4B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01C2C134" w14:textId="23239CFF" w:rsidR="009B4B15" w:rsidRPr="009457BD" w:rsidRDefault="009457BD" w:rsidP="009457BD">
            <w:p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Wykonywany zawód:</w:t>
            </w:r>
          </w:p>
          <w:p w14:paraId="00587E47" w14:textId="718F4860" w:rsidR="00365E1C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66690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 xml:space="preserve">Pracownik instytucji systemu ochrony zdrowia </w:t>
            </w:r>
          </w:p>
          <w:p w14:paraId="6945079A" w14:textId="70CD52B4" w:rsidR="00365E1C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9586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>Pracownik instytucji systemu wspierania rodziny i pieczy zastępczej</w:t>
            </w:r>
          </w:p>
          <w:p w14:paraId="046FACDF" w14:textId="45B91CC0" w:rsidR="00365E1C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3761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 xml:space="preserve">Kluczowy pracownik instytucji pomocy i integracji społecznej </w:t>
            </w:r>
          </w:p>
          <w:p w14:paraId="1ACE4ECF" w14:textId="79ECA4DC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27262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Instruktor praktycznej nauki zawodu</w:t>
            </w:r>
          </w:p>
          <w:p w14:paraId="39B167B1" w14:textId="0A6FBF6E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11390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kształcenia ogólnego</w:t>
            </w:r>
          </w:p>
          <w:p w14:paraId="42E84037" w14:textId="3B8D383C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4110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wychowania przedszkolnego</w:t>
            </w:r>
          </w:p>
          <w:p w14:paraId="70D76333" w14:textId="57C6FE0F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1054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kształcenia zawodowego</w:t>
            </w:r>
          </w:p>
          <w:p w14:paraId="6787DFA2" w14:textId="20C86CF7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7631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Pracownik instytucji rynku pracy</w:t>
            </w:r>
          </w:p>
          <w:p w14:paraId="4FD9ADCC" w14:textId="1CE8E662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8594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Pracownik instytucji szkolnictwa wyższego</w:t>
            </w:r>
          </w:p>
          <w:p w14:paraId="2D17F9EB" w14:textId="3D6799BE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960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Pracownik ośrodka wsparcia ekonomii społecznej </w:t>
            </w:r>
          </w:p>
          <w:p w14:paraId="2A73B84F" w14:textId="519A2B3A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5716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Pracownik poradni </w:t>
            </w:r>
            <w:proofErr w:type="spellStart"/>
            <w:r w:rsidR="009B4B15" w:rsidRPr="00294945">
              <w:rPr>
                <w:sz w:val="24"/>
                <w:szCs w:val="24"/>
              </w:rPr>
              <w:t>psychologiczno</w:t>
            </w:r>
            <w:proofErr w:type="spellEnd"/>
            <w:r w:rsidR="009B4B15" w:rsidRPr="00294945">
              <w:rPr>
                <w:sz w:val="24"/>
                <w:szCs w:val="24"/>
              </w:rPr>
              <w:t xml:space="preserve"> – pedagogicznej</w:t>
            </w:r>
          </w:p>
          <w:p w14:paraId="10260AF9" w14:textId="73D16C07" w:rsidR="009B4B15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7741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Rolnik </w:t>
            </w:r>
          </w:p>
          <w:p w14:paraId="1EA15ABC" w14:textId="7D222440" w:rsidR="00635443" w:rsidRPr="00294945" w:rsidRDefault="006D5C28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4917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94945"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Inny</w:t>
            </w:r>
          </w:p>
        </w:tc>
      </w:tr>
      <w:tr w:rsidR="002F065E" w14:paraId="7D25492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C95E2A9" w14:textId="1755AFCC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ZCZEGÓLNA SYTUACJA</w:t>
            </w:r>
          </w:p>
        </w:tc>
      </w:tr>
      <w:tr w:rsidR="002F065E" w14:paraId="34C3328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27925B3E" w14:textId="4A6A503A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2F065E" w14:paraId="74D18232" w14:textId="77777777" w:rsidTr="009116BC">
        <w:tc>
          <w:tcPr>
            <w:tcW w:w="4582" w:type="dxa"/>
          </w:tcPr>
          <w:p w14:paraId="33D18744" w14:textId="204DD410" w:rsidR="002F065E" w:rsidRPr="00E068CA" w:rsidRDefault="006D5C28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210569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b/>
                <w:bCs/>
                <w:sz w:val="24"/>
                <w:szCs w:val="24"/>
              </w:rPr>
              <w:t xml:space="preserve"> </w:t>
            </w:r>
            <w:r w:rsidR="002F065E" w:rsidRPr="00E068CA">
              <w:rPr>
                <w:b/>
                <w:bCs/>
                <w:sz w:val="24"/>
                <w:szCs w:val="24"/>
              </w:rPr>
              <w:t xml:space="preserve">Należę do mniejszości narodowej lub etnicznej, jestem migrantem, jestem osobą obcego pochodzenia </w:t>
            </w:r>
          </w:p>
        </w:tc>
        <w:tc>
          <w:tcPr>
            <w:tcW w:w="4480" w:type="dxa"/>
          </w:tcPr>
          <w:p w14:paraId="6AC76204" w14:textId="4E9B3C1D" w:rsidR="002F065E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6354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tak</w:t>
            </w:r>
          </w:p>
          <w:p w14:paraId="72B9BDB0" w14:textId="345DFFA6" w:rsidR="002F065E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23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nie</w:t>
            </w:r>
          </w:p>
          <w:p w14:paraId="083F05E3" w14:textId="1525585A" w:rsidR="002F065E" w:rsidRPr="00E068CA" w:rsidRDefault="006D5C28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77805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40200C8F" w14:textId="77777777" w:rsidTr="009116BC">
        <w:tc>
          <w:tcPr>
            <w:tcW w:w="4582" w:type="dxa"/>
          </w:tcPr>
          <w:p w14:paraId="17E287E8" w14:textId="0320C26D" w:rsidR="00E068CA" w:rsidRPr="00E068CA" w:rsidRDefault="006D5C28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474107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b/>
                <w:bCs/>
                <w:sz w:val="24"/>
                <w:szCs w:val="24"/>
              </w:rPr>
              <w:t xml:space="preserve"> </w:t>
            </w:r>
            <w:r w:rsidR="00E068CA" w:rsidRPr="00E068CA">
              <w:rPr>
                <w:b/>
                <w:bCs/>
                <w:sz w:val="24"/>
                <w:szCs w:val="24"/>
              </w:rPr>
              <w:t>Jestem osobą bezdomną lub dotkniętą wykluczeniem z dostępu do mieszkań</w:t>
            </w:r>
          </w:p>
        </w:tc>
        <w:tc>
          <w:tcPr>
            <w:tcW w:w="4480" w:type="dxa"/>
          </w:tcPr>
          <w:p w14:paraId="40FE0642" w14:textId="7777777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8175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tak</w:t>
            </w:r>
          </w:p>
          <w:p w14:paraId="6C42F45B" w14:textId="7777777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3779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nie</w:t>
            </w:r>
          </w:p>
          <w:p w14:paraId="68848CF2" w14:textId="5FA533DA" w:rsidR="00E068CA" w:rsidRPr="002F065E" w:rsidRDefault="006D5C28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804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1A59C31F" w14:textId="77777777" w:rsidTr="009116BC">
        <w:tc>
          <w:tcPr>
            <w:tcW w:w="4582" w:type="dxa"/>
          </w:tcPr>
          <w:p w14:paraId="43C2A50B" w14:textId="3EF85783" w:rsidR="00E068CA" w:rsidRPr="00E068CA" w:rsidRDefault="006D5C28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20494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b/>
                <w:bCs/>
                <w:sz w:val="24"/>
                <w:szCs w:val="24"/>
              </w:rPr>
              <w:t xml:space="preserve"> </w:t>
            </w:r>
            <w:r w:rsidR="00E068CA" w:rsidRPr="00E068CA">
              <w:rPr>
                <w:b/>
                <w:bCs/>
                <w:sz w:val="24"/>
                <w:szCs w:val="24"/>
              </w:rPr>
              <w:t>Jestem osobą z niepełnosprawnościami</w:t>
            </w:r>
          </w:p>
        </w:tc>
        <w:tc>
          <w:tcPr>
            <w:tcW w:w="4480" w:type="dxa"/>
          </w:tcPr>
          <w:p w14:paraId="19E1929A" w14:textId="7777777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0019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tak</w:t>
            </w:r>
          </w:p>
          <w:p w14:paraId="7DC1E606" w14:textId="7777777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8422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nie</w:t>
            </w:r>
          </w:p>
          <w:p w14:paraId="1D427A47" w14:textId="726A6C63" w:rsidR="00E068CA" w:rsidRPr="002F065E" w:rsidRDefault="006D5C28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7438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0DBA4FC6" w14:textId="77777777" w:rsidTr="009116BC">
        <w:tc>
          <w:tcPr>
            <w:tcW w:w="4582" w:type="dxa"/>
          </w:tcPr>
          <w:p w14:paraId="0BB01554" w14:textId="32E8C7D2" w:rsidR="00E068CA" w:rsidRPr="00E068CA" w:rsidRDefault="006D5C28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75913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b/>
                <w:bCs/>
                <w:sz w:val="24"/>
                <w:szCs w:val="24"/>
              </w:rPr>
              <w:t xml:space="preserve"> </w:t>
            </w:r>
            <w:r w:rsidR="00E068CA" w:rsidRPr="00E068CA">
              <w:rPr>
                <w:b/>
                <w:bCs/>
                <w:sz w:val="24"/>
                <w:szCs w:val="24"/>
              </w:rPr>
              <w:t>Osoba w innej niekorzystnej sytuacji społecznej</w:t>
            </w:r>
          </w:p>
        </w:tc>
        <w:tc>
          <w:tcPr>
            <w:tcW w:w="4480" w:type="dxa"/>
          </w:tcPr>
          <w:p w14:paraId="10C9A99A" w14:textId="698B7D2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519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tak</w:t>
            </w:r>
          </w:p>
          <w:p w14:paraId="237C2B13" w14:textId="77777777" w:rsidR="00E068CA" w:rsidRPr="00E068CA" w:rsidRDefault="006D5C28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3536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nie</w:t>
            </w:r>
          </w:p>
          <w:p w14:paraId="7D2EF6AD" w14:textId="6D8D3F3B" w:rsidR="00E068CA" w:rsidRPr="002F065E" w:rsidRDefault="006D5C28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6708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8C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068CA">
              <w:rPr>
                <w:sz w:val="24"/>
                <w:szCs w:val="24"/>
              </w:rPr>
              <w:t xml:space="preserve"> </w:t>
            </w:r>
            <w:r w:rsidR="00E068CA" w:rsidRPr="00E068CA">
              <w:rPr>
                <w:sz w:val="24"/>
                <w:szCs w:val="24"/>
              </w:rPr>
              <w:t>odmawiam odpowiedzi</w:t>
            </w:r>
          </w:p>
        </w:tc>
      </w:tr>
      <w:tr w:rsidR="006D5C28" w14:paraId="38188334" w14:textId="77777777" w:rsidTr="006D5C28">
        <w:trPr>
          <w:trHeight w:val="2120"/>
        </w:trPr>
        <w:tc>
          <w:tcPr>
            <w:tcW w:w="4582" w:type="dxa"/>
          </w:tcPr>
          <w:p w14:paraId="0958E2C1" w14:textId="4368E52C" w:rsidR="006D5C28" w:rsidRDefault="006D5C28" w:rsidP="00E068C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zy ma Pan/Pani szczególne potrzeby, które powinny zostać spełnione aby umożliwić udział w szkoleniu?</w:t>
            </w:r>
          </w:p>
        </w:tc>
        <w:tc>
          <w:tcPr>
            <w:tcW w:w="4480" w:type="dxa"/>
          </w:tcPr>
          <w:p w14:paraId="4C0815BF" w14:textId="77777777" w:rsidR="006D5C28" w:rsidRDefault="006D5C28" w:rsidP="00E068CA">
            <w:pPr>
              <w:rPr>
                <w:sz w:val="24"/>
                <w:szCs w:val="24"/>
              </w:rPr>
            </w:pPr>
            <w:r w:rsidRPr="006D5C28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D5C28">
              <w:rPr>
                <w:sz w:val="24"/>
                <w:szCs w:val="24"/>
              </w:rPr>
              <w:t xml:space="preserve"> nie</w:t>
            </w:r>
          </w:p>
          <w:p w14:paraId="667BB39F" w14:textId="4AB067FA" w:rsidR="006D5C28" w:rsidRPr="00E068CA" w:rsidRDefault="006D5C28" w:rsidP="006D5C28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7314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tak</w:t>
            </w:r>
            <w:r>
              <w:rPr>
                <w:sz w:val="24"/>
                <w:szCs w:val="24"/>
              </w:rPr>
              <w:t xml:space="preserve"> (proszę opisać jakie)</w:t>
            </w:r>
          </w:p>
          <w:p w14:paraId="31FFA98E" w14:textId="4BE7C3D4" w:rsidR="006D5C28" w:rsidRDefault="006D5C28" w:rsidP="00E068CA">
            <w:pPr>
              <w:rPr>
                <w:sz w:val="24"/>
                <w:szCs w:val="24"/>
              </w:rPr>
            </w:pPr>
          </w:p>
        </w:tc>
      </w:tr>
    </w:tbl>
    <w:p w14:paraId="58F811ED" w14:textId="374CE565" w:rsid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02A29916" wp14:editId="32D7918C">
            <wp:extent cx="5756910" cy="715654"/>
            <wp:effectExtent l="0" t="0" r="0" b="8255"/>
            <wp:docPr id="1" name="Obraz 1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5ED4D" w14:textId="60207A13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OŚWIADCZENIE UCZESTNIKA PROJEKTU  </w:t>
      </w:r>
    </w:p>
    <w:p w14:paraId="666D4510" w14:textId="77777777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(uwzględnia obowiązek informacyjny realizowany w związku z art. 13 i art. 14  Rozporządzenia Parlamentu Europejskiego i Rady (UE) 2016/679) </w:t>
      </w:r>
    </w:p>
    <w:p w14:paraId="5878161C" w14:textId="08FF6975" w:rsidR="00635443" w:rsidRDefault="00635443" w:rsidP="00635443">
      <w:pPr>
        <w:jc w:val="center"/>
        <w:rPr>
          <w:b/>
          <w:bCs/>
          <w:sz w:val="24"/>
          <w:szCs w:val="24"/>
        </w:rPr>
      </w:pPr>
    </w:p>
    <w:p w14:paraId="497D5D88" w14:textId="5EBCCBFE" w:rsidR="004073D8" w:rsidRDefault="004073D8" w:rsidP="004073D8">
      <w:p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związku z przystąpieniem do projektu pn. </w:t>
      </w:r>
      <w:r w:rsidRPr="004073D8">
        <w:rPr>
          <w:b/>
          <w:bCs/>
          <w:sz w:val="24"/>
          <w:szCs w:val="24"/>
        </w:rPr>
        <w:t xml:space="preserve">„Przeprowadzenie akcji edukacyjno-informacyjnej w ramach programu polityki zdrowotnej pn. Pilotażowy program profilaktyki nowotworów wątroby poprzez wczesne wykrywanie przewlekłych zakażeń HCV i HBV </w:t>
      </w:r>
      <w:r>
        <w:rPr>
          <w:b/>
          <w:bCs/>
          <w:sz w:val="24"/>
          <w:szCs w:val="24"/>
        </w:rPr>
        <w:br/>
      </w:r>
      <w:r w:rsidRPr="004073D8">
        <w:rPr>
          <w:b/>
          <w:bCs/>
          <w:sz w:val="24"/>
          <w:szCs w:val="24"/>
        </w:rPr>
        <w:t>u dorosłych mieszkańców Polski”</w:t>
      </w:r>
      <w:r w:rsidRPr="004073D8">
        <w:rPr>
          <w:sz w:val="24"/>
          <w:szCs w:val="24"/>
        </w:rPr>
        <w:t xml:space="preserve"> przyjmuję do wiadomości, że:</w:t>
      </w:r>
    </w:p>
    <w:p w14:paraId="3EE5023E" w14:textId="3A82AC5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Administratorem moich danych osobowych jest minister właściwy do spraw rozwoju regionalnego pełniący funkcję Instytucji Zarządzającej dla Programu Operacyjnego Wiedza Edukacja Rozwój 2014-2020, mający siedzibę przy ul. Wspólnej 2/4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>00-926 Warszawa.</w:t>
      </w:r>
    </w:p>
    <w:p w14:paraId="2E112419" w14:textId="32FC379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rzetwarzanie moich danych osobowych jest zgodne z prawem i spełnia warunki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 których mowa art. 6 ust. 1 lit. c oraz art. 9 ust. 2 lit. g Rozporządzenia Parlamentu Europejskiego i Rady (UE) 2016/679 (RODO) – dane osobowe są niezbędne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dla realizacji Programu Operacyjnego Wiedza Edukacja Rozwój 2014-2020 (PO WER) na podstawie:  </w:t>
      </w:r>
    </w:p>
    <w:p w14:paraId="113060B1" w14:textId="63AF4786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3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raz ustanawiającego przepisy ogólne dotyczące Europejskiego Funduszu Rozwoju Regionalnego, Europejskiego Funduszu Społecznego, Funduszu Spójności i Europejskiego Funduszu Morskiego i Rybackiego oraz uchylającego rozporządzenie Rady (WE) nr 1083/2006 (Dz. Urz. UE L 347 z 20.12.2013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str. 320, z późn. zm.), </w:t>
      </w:r>
    </w:p>
    <w:p w14:paraId="2225E8AC" w14:textId="5D7D824A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4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w sprawie Europejskiego Funduszu Społeczn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i uchylającego rozporządzenie Rady (WE) nr 1081/2006 (Dz. Urz. UE L 347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20.12.2013, str. 470, z późn. zm.), </w:t>
      </w:r>
    </w:p>
    <w:p w14:paraId="14C7AE0A" w14:textId="034136E1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ustawy z dnia 11 lipca 2014 r. o zasadach realizacji programów w zakresie polityki spójności finansowanych w perspektywie finansowej 2014–2020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(Dz. U. z 2018 r. poz. 1431, z późn. zm.); </w:t>
      </w:r>
    </w:p>
    <w:p w14:paraId="7886B6BE" w14:textId="7C9E4225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wykonawczego Komisji (UE) nr 1011/2014 z dnia 22 września 2014 r. ustanawiającego szczegółowe przepisy wykonawcze do rozporządzenia Parlamentu Europejskiego i Rady (UE) nr 1303/2013 w odniesieniu do wzorów służących do przekazywania Komisji określonych informacji oraz szczegółowe </w:t>
      </w:r>
      <w:r w:rsidRPr="004073D8">
        <w:rPr>
          <w:sz w:val="24"/>
          <w:szCs w:val="24"/>
        </w:rPr>
        <w:lastRenderedPageBreak/>
        <w:t xml:space="preserve">przepisy dotyczące wymiany informacji między beneficjentami a instytucjami zarządzającymi, certyfikującymi, audytowymi i pośredniczącymi (Dz. Urz.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UE L 286 z 30.09.2014, str. 1, z późn. zm.).</w:t>
      </w:r>
    </w:p>
    <w:p w14:paraId="2FEA4D29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 zbiorach: „Program Operacyjny Wiedza Edukacja Rozwój”, „Centralny system teleinformatyczny wspierający realizacje programów operacyjnych”. </w:t>
      </w:r>
    </w:p>
    <w:p w14:paraId="20051FD2" w14:textId="10EE36A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yłącznie w celu realizacji projektu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pn. </w:t>
      </w:r>
      <w:r w:rsidRPr="004073D8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  <w:r w:rsidRPr="004073D8">
        <w:rPr>
          <w:sz w:val="24"/>
          <w:szCs w:val="24"/>
        </w:rPr>
        <w:t>, w szczególności potwierdzenia kwalifikowalności wydatków, udzielenia wsparcia, monitoringu, ewaluacji, kontroli, audytu i sprawozdawczości oraz działań informacyjno-promocyjnych w ramach PO WER.</w:t>
      </w:r>
    </w:p>
    <w:p w14:paraId="71550075" w14:textId="13D94206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zostały powierzone do przetwarzania </w:t>
      </w:r>
      <w:r w:rsidRPr="004073D8">
        <w:rPr>
          <w:b/>
          <w:bCs/>
          <w:sz w:val="24"/>
          <w:szCs w:val="24"/>
        </w:rPr>
        <w:t>Instytucji Pośredniczącej – Ministerstwo Zdrowia, ul. Miodowa 15, 00-952 Warszawa</w:t>
      </w:r>
      <w:r w:rsidRPr="004073D8">
        <w:rPr>
          <w:sz w:val="24"/>
          <w:szCs w:val="24"/>
        </w:rPr>
        <w:t>, beneficjentowi realizującemu projekt  -</w:t>
      </w:r>
      <w:r w:rsidRPr="004073D8">
        <w:rPr>
          <w:b/>
          <w:bCs/>
          <w:sz w:val="24"/>
          <w:szCs w:val="24"/>
        </w:rPr>
        <w:t xml:space="preserve"> Narodowy Instytut Zdrowia Publicznego – Państwowy Zakład Higieny, ul. Chocimska 24, 00-791 Warszawa</w:t>
      </w:r>
      <w:r w:rsidR="00365E1C">
        <w:rPr>
          <w:sz w:val="24"/>
          <w:szCs w:val="24"/>
        </w:rPr>
        <w:t xml:space="preserve">. </w:t>
      </w:r>
      <w:r w:rsidRPr="004073D8">
        <w:rPr>
          <w:sz w:val="24"/>
          <w:szCs w:val="24"/>
        </w:rPr>
        <w:t>Moje dane osobowe mogą zostać przekazane podmiotom realizującym badania ewaluacyjne na zlecenie Instytucji Zarządzającej, Instytucji Pośredniczącej lub beneficjenta.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>Moje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dane osobowe mogą zostać również powierzone specjalistycznym firmom, realizującym na zlecenie Instytucji Zarządzającej, Instytucji Pośredniczącej oraz beneficjenta kontrol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i audyt w ramach PO WER. Moje dane osobowe mogą zostać powierzone podmiotom świadczącym na rzez Instytucji Zarządzającej usługi związane z obsługą i rozwojem systemów teleinformatycznych.</w:t>
      </w:r>
      <w:r>
        <w:rPr>
          <w:sz w:val="24"/>
          <w:szCs w:val="24"/>
        </w:rPr>
        <w:t xml:space="preserve"> </w:t>
      </w:r>
    </w:p>
    <w:p w14:paraId="2A66B56A" w14:textId="341D5E3F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mogą zostać udostępnione organom upoważnionym zgodni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obowiązującym prawem. </w:t>
      </w:r>
    </w:p>
    <w:p w14:paraId="4E07D4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odanie danych jest warunkiem koniecznym otrzymania wsparcia, a odmowa ich podania jest równoznaczna z brakiem możliwości udzielenia wsparcia w ramach projektu. </w:t>
      </w:r>
    </w:p>
    <w:p w14:paraId="6D567026" w14:textId="65B5703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terminie 4 tygodni po zakończeniu udziału w projekcie przekażę beneficjentowi dane dotyczące mojego statusu na rynku pracy oraz informacje na temat udziału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w kształceniu lub szkoleniu oraz uzyskania kwalifikacji lub nabycia kompetencji. </w:t>
      </w:r>
    </w:p>
    <w:p w14:paraId="4CA6AA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ciągu trzech miesięcy po zakończeniu udziału w projekcie udostępnię dane dotyczące mojego statusu na rynku pracy. </w:t>
      </w:r>
    </w:p>
    <w:p w14:paraId="1FD1125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rzekazywane do państwa trzeciego lub organizacji międzynarodowej. </w:t>
      </w:r>
    </w:p>
    <w:p w14:paraId="29811AF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oddawane zautomatyzowanemu podejmowaniu decyzji. </w:t>
      </w:r>
    </w:p>
    <w:p w14:paraId="1E00508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chowywane do czasu rozliczenia Programu Operacyjnego Wiedza Edukacja Rozwój 2014 -2020 oraz zakończenia archiwizowania dokumentacji. </w:t>
      </w:r>
    </w:p>
    <w:p w14:paraId="3309D246" w14:textId="349A6C6A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gę skontaktować się u beneficjenta z osobą, która odpowiada za ochronę przetwarzania danych osobowych wysyłając wiadomość na adres poczty elektronicznej </w:t>
      </w:r>
      <w:hyperlink r:id="rId6" w:history="1">
        <w:r w:rsidR="00D17348" w:rsidRPr="00764752">
          <w:rPr>
            <w:rStyle w:val="Hipercze"/>
            <w:sz w:val="24"/>
            <w:szCs w:val="24"/>
          </w:rPr>
          <w:t>iod@pzh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 lub z powołanym przez administratora Inspektorem Ochrony Danych wysyłając wiadomość na adres poczty elektronicznej </w:t>
      </w:r>
      <w:hyperlink r:id="rId7" w:history="1">
        <w:r w:rsidR="00D17348" w:rsidRPr="00764752">
          <w:rPr>
            <w:rStyle w:val="Hipercze"/>
            <w:sz w:val="24"/>
            <w:szCs w:val="24"/>
          </w:rPr>
          <w:t>iod@miir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. </w:t>
      </w:r>
    </w:p>
    <w:p w14:paraId="03C3DA7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Mam prawo dostępu do treści swoich danych i ich sprostowania, usunięcia lub ograniczenia przetwarzania jeżeli spełnione są przesłanki określone w art. 17, 18 i 19 RODO.</w:t>
      </w:r>
    </w:p>
    <w:p w14:paraId="7EF2552D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am prawo do wniesienia skargi do organu nadzorczego, którym jest  Prezes Urzędu Ochrony Danych Osobowych. </w:t>
      </w:r>
    </w:p>
    <w:p w14:paraId="0BEABC73" w14:textId="625DB835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W celu potwierdzenia kwalifikowalności wydatków w projekcie oraz monitoringu moje dane osobowe takie jak imię (imiona), nazwisko, PESEL, nr projektu, data rozpoczęcia udziału w projekcie, data zakończenia udziału w projekcie, kod tytułu ubezpieczenia, wysokość składki z tytułu ubezpieczenia zdrowotnego, wysokość składki z tytułu ubezpieczenia wypadkowego mogą być przetwarzane w zbiorze: „Zbiór danych osobowych z ZUS”. Dla tego zbioru mają zastosowanie informacje jak powyżej</w:t>
      </w:r>
      <w:r w:rsidR="00D17348">
        <w:rPr>
          <w:sz w:val="24"/>
          <w:szCs w:val="24"/>
        </w:rPr>
        <w:t>*</w:t>
      </w:r>
      <w:r w:rsidRPr="004073D8">
        <w:rPr>
          <w:sz w:val="24"/>
          <w:szCs w:val="24"/>
        </w:rPr>
        <w:t>.</w:t>
      </w:r>
    </w:p>
    <w:p w14:paraId="736E8B2F" w14:textId="72DE913E" w:rsidR="00D17348" w:rsidRDefault="00D17348" w:rsidP="00D17348">
      <w:pPr>
        <w:rPr>
          <w:b/>
          <w:bCs/>
          <w:sz w:val="24"/>
          <w:szCs w:val="24"/>
        </w:rPr>
      </w:pPr>
    </w:p>
    <w:p w14:paraId="5F76EB70" w14:textId="70330186" w:rsidR="00D17348" w:rsidRDefault="00D17348" w:rsidP="00D17348">
      <w:pPr>
        <w:rPr>
          <w:b/>
          <w:bCs/>
          <w:sz w:val="24"/>
          <w:szCs w:val="24"/>
        </w:rPr>
      </w:pPr>
    </w:p>
    <w:p w14:paraId="6FCE69B6" w14:textId="5CBA6B05" w:rsidR="00D17348" w:rsidRDefault="00D17348" w:rsidP="00D17348">
      <w:pPr>
        <w:rPr>
          <w:b/>
          <w:bCs/>
          <w:sz w:val="24"/>
          <w:szCs w:val="24"/>
        </w:rPr>
      </w:pPr>
    </w:p>
    <w:p w14:paraId="76A87B0D" w14:textId="152EE434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……………………………………         </w:t>
      </w:r>
      <w:r w:rsidRPr="00D17348">
        <w:rPr>
          <w:b/>
          <w:bCs/>
          <w:sz w:val="24"/>
          <w:szCs w:val="24"/>
        </w:rPr>
        <w:t>……………………………………………………………</w:t>
      </w:r>
    </w:p>
    <w:p w14:paraId="72B38BAE" w14:textId="77C37BDF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</w:t>
      </w:r>
      <w:r w:rsidRPr="00D17348">
        <w:rPr>
          <w:b/>
          <w:bCs/>
          <w:sz w:val="24"/>
          <w:szCs w:val="24"/>
        </w:rPr>
        <w:t xml:space="preserve">Miejscowość, data    </w:t>
      </w:r>
      <w:r>
        <w:rPr>
          <w:b/>
          <w:bCs/>
          <w:sz w:val="24"/>
          <w:szCs w:val="24"/>
        </w:rPr>
        <w:t xml:space="preserve">                             </w:t>
      </w:r>
      <w:r w:rsidRPr="00D17348">
        <w:rPr>
          <w:b/>
          <w:bCs/>
          <w:sz w:val="24"/>
          <w:szCs w:val="24"/>
        </w:rPr>
        <w:t xml:space="preserve"> Czytelny podpis uczestnika projektu**</w:t>
      </w:r>
    </w:p>
    <w:p w14:paraId="0C142DAE" w14:textId="77777777" w:rsidR="00D17348" w:rsidRDefault="00D17348" w:rsidP="00D17348">
      <w:pPr>
        <w:jc w:val="both"/>
        <w:rPr>
          <w:sz w:val="16"/>
          <w:szCs w:val="16"/>
        </w:rPr>
      </w:pPr>
    </w:p>
    <w:p w14:paraId="7E4D184C" w14:textId="7D291B56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 Przetwarzanie danych osobowych w zbiorze Zbiór danych osobowych z ZUS dotyczy sytuacji, w której umowa o dofinansowanie projektu została zawarta z Beneficjentem przez Ministerstwo Rodziny, Pracy i Polityki Społecznej lub Wojewódzki Urząd Pracy w ramach Działania 1.3 lub 1.2</w:t>
      </w:r>
    </w:p>
    <w:p w14:paraId="141CDC43" w14:textId="40ED8AB0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</w:t>
      </w:r>
      <w:r>
        <w:rPr>
          <w:sz w:val="16"/>
          <w:szCs w:val="16"/>
        </w:rPr>
        <w:t>*</w:t>
      </w:r>
      <w:r w:rsidRPr="00D17348">
        <w:rPr>
          <w:sz w:val="16"/>
          <w:szCs w:val="16"/>
        </w:rPr>
        <w:t xml:space="preserve"> W przypadku deklaracji uczestnictwa osoby małoletniej oświadczenie powinno zostać podpisane przez jej prawnego opiekuna.</w:t>
      </w:r>
    </w:p>
    <w:p w14:paraId="73EE4A77" w14:textId="67CC34FB" w:rsidR="00D17348" w:rsidRDefault="00D17348">
      <w:pPr>
        <w:jc w:val="both"/>
        <w:rPr>
          <w:sz w:val="16"/>
          <w:szCs w:val="16"/>
        </w:rPr>
      </w:pPr>
    </w:p>
    <w:p w14:paraId="201964C4" w14:textId="093B760B" w:rsidR="0059123C" w:rsidRDefault="0059123C">
      <w:pPr>
        <w:jc w:val="both"/>
        <w:rPr>
          <w:sz w:val="16"/>
          <w:szCs w:val="16"/>
        </w:rPr>
      </w:pPr>
    </w:p>
    <w:p w14:paraId="31F33661" w14:textId="48ADCF85" w:rsidR="0059123C" w:rsidRPr="0059123C" w:rsidRDefault="0059123C">
      <w:pPr>
        <w:jc w:val="both"/>
        <w:rPr>
          <w:b/>
          <w:bCs/>
          <w:sz w:val="24"/>
          <w:szCs w:val="24"/>
        </w:rPr>
      </w:pPr>
      <w:r w:rsidRPr="0059123C">
        <w:rPr>
          <w:b/>
          <w:bCs/>
          <w:sz w:val="24"/>
          <w:szCs w:val="24"/>
        </w:rPr>
        <w:t>Prosimy o wskazanie, w którym szkoleniu chcecie Państwo wziąć udział</w:t>
      </w:r>
      <w:r>
        <w:rPr>
          <w:b/>
          <w:bCs/>
          <w:sz w:val="24"/>
          <w:szCs w:val="24"/>
        </w:rPr>
        <w:t xml:space="preserve"> :</w:t>
      </w:r>
    </w:p>
    <w:p w14:paraId="0E0547FF" w14:textId="77777777" w:rsidR="00A16E85" w:rsidRDefault="00A16E85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</w:p>
    <w:p w14:paraId="6FAD8FE1" w14:textId="67E9D1CE" w:rsidR="0059123C" w:rsidRDefault="006D5C28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953681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E8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16E85">
        <w:rPr>
          <w:rFonts w:asciiTheme="minorHAnsi" w:hAnsiTheme="minorHAnsi"/>
          <w:sz w:val="24"/>
          <w:szCs w:val="24"/>
        </w:rPr>
        <w:t xml:space="preserve"> </w:t>
      </w:r>
      <w:r w:rsidR="0059123C" w:rsidRPr="0059123C">
        <w:rPr>
          <w:rFonts w:asciiTheme="minorHAnsi" w:hAnsiTheme="minorHAnsi"/>
          <w:sz w:val="24"/>
          <w:szCs w:val="24"/>
        </w:rPr>
        <w:t xml:space="preserve">Edukacja </w:t>
      </w:r>
      <w:r w:rsidR="0059123C" w:rsidRPr="0059123C">
        <w:rPr>
          <w:rFonts w:asciiTheme="minorHAnsi" w:hAnsiTheme="minorHAnsi"/>
          <w:b/>
          <w:bCs/>
          <w:sz w:val="24"/>
          <w:szCs w:val="24"/>
        </w:rPr>
        <w:t>lekarzy POZ</w:t>
      </w:r>
      <w:r w:rsidR="0059123C" w:rsidRPr="0059123C">
        <w:rPr>
          <w:rFonts w:asciiTheme="minorHAnsi" w:hAnsiTheme="minorHAnsi"/>
          <w:sz w:val="24"/>
          <w:szCs w:val="24"/>
        </w:rPr>
        <w:t xml:space="preserve"> w zakresie problemu zdrowotnego PWZW oraz realizacji programu profilaktyki nowotworów wątroby</w:t>
      </w:r>
    </w:p>
    <w:p w14:paraId="6AB06DF4" w14:textId="77777777" w:rsidR="0059123C" w:rsidRDefault="0059123C" w:rsidP="0059123C">
      <w:pPr>
        <w:pStyle w:val="Zwykytekst"/>
        <w:ind w:left="720"/>
        <w:jc w:val="both"/>
        <w:rPr>
          <w:rFonts w:asciiTheme="minorHAnsi" w:hAnsiTheme="minorHAnsi"/>
          <w:sz w:val="24"/>
          <w:szCs w:val="24"/>
        </w:rPr>
      </w:pPr>
    </w:p>
    <w:p w14:paraId="05F3856D" w14:textId="22A2B262" w:rsidR="0059123C" w:rsidRPr="0059123C" w:rsidRDefault="006D5C28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144780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E8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16E85">
        <w:rPr>
          <w:rFonts w:asciiTheme="minorHAnsi" w:hAnsiTheme="minorHAnsi"/>
          <w:sz w:val="24"/>
          <w:szCs w:val="24"/>
        </w:rPr>
        <w:t xml:space="preserve"> </w:t>
      </w:r>
      <w:r w:rsidR="0059123C" w:rsidRPr="0059123C">
        <w:rPr>
          <w:rFonts w:asciiTheme="minorHAnsi" w:hAnsiTheme="minorHAnsi"/>
          <w:sz w:val="24"/>
          <w:szCs w:val="24"/>
        </w:rPr>
        <w:t xml:space="preserve">Edukacja </w:t>
      </w:r>
      <w:r w:rsidR="0059123C" w:rsidRPr="0059123C">
        <w:rPr>
          <w:rFonts w:asciiTheme="minorHAnsi" w:hAnsiTheme="minorHAnsi"/>
          <w:b/>
          <w:bCs/>
          <w:sz w:val="24"/>
          <w:szCs w:val="24"/>
        </w:rPr>
        <w:t>koordynatorów pacjenta</w:t>
      </w:r>
      <w:r w:rsidR="0059123C" w:rsidRPr="0059123C">
        <w:rPr>
          <w:rFonts w:asciiTheme="minorHAnsi" w:hAnsiTheme="minorHAnsi"/>
          <w:sz w:val="24"/>
          <w:szCs w:val="24"/>
        </w:rPr>
        <w:t xml:space="preserve"> w zakresie problemu zdrowotnego PWZW oraz realizacji programu profilaktyki nowotworów wątroby</w:t>
      </w:r>
    </w:p>
    <w:p w14:paraId="13A543AB" w14:textId="77777777" w:rsidR="0059123C" w:rsidRPr="0059123C" w:rsidRDefault="0059123C">
      <w:pPr>
        <w:jc w:val="both"/>
        <w:rPr>
          <w:sz w:val="24"/>
          <w:szCs w:val="24"/>
        </w:rPr>
      </w:pPr>
    </w:p>
    <w:sectPr w:rsidR="0059123C" w:rsidRPr="005912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0966"/>
    <w:multiLevelType w:val="hybridMultilevel"/>
    <w:tmpl w:val="7F1268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4A7131"/>
    <w:multiLevelType w:val="hybridMultilevel"/>
    <w:tmpl w:val="6E36783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DF5EA9"/>
    <w:multiLevelType w:val="hybridMultilevel"/>
    <w:tmpl w:val="851E4A46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DA73FC"/>
    <w:multiLevelType w:val="hybridMultilevel"/>
    <w:tmpl w:val="E7D8CDBC"/>
    <w:lvl w:ilvl="0" w:tplc="2C22647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95CB2"/>
    <w:multiLevelType w:val="hybridMultilevel"/>
    <w:tmpl w:val="EEDAA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74788"/>
    <w:multiLevelType w:val="hybridMultilevel"/>
    <w:tmpl w:val="01E2A2C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00F402B"/>
    <w:multiLevelType w:val="hybridMultilevel"/>
    <w:tmpl w:val="005281B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058D4"/>
    <w:multiLevelType w:val="hybridMultilevel"/>
    <w:tmpl w:val="FA149152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0447F"/>
    <w:multiLevelType w:val="hybridMultilevel"/>
    <w:tmpl w:val="224C322C"/>
    <w:lvl w:ilvl="0" w:tplc="05A04E1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2403DD"/>
    <w:multiLevelType w:val="hybridMultilevel"/>
    <w:tmpl w:val="BC82396E"/>
    <w:lvl w:ilvl="0" w:tplc="C3D2FF30">
      <w:start w:val="1"/>
      <w:numFmt w:val="bullet"/>
      <w:lvlText w:val="▫"/>
      <w:lvlJc w:val="left"/>
      <w:pPr>
        <w:ind w:left="1440" w:hanging="360"/>
      </w:pPr>
      <w:rPr>
        <w:rFonts w:ascii="Abadi Extra Light" w:hAnsi="Abadi Extra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D14D3"/>
    <w:multiLevelType w:val="hybridMultilevel"/>
    <w:tmpl w:val="223A978E"/>
    <w:lvl w:ilvl="0" w:tplc="1BBE97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9781A8D"/>
    <w:multiLevelType w:val="hybridMultilevel"/>
    <w:tmpl w:val="AA24C5E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128CC"/>
    <w:multiLevelType w:val="hybridMultilevel"/>
    <w:tmpl w:val="9F56554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FE752A7"/>
    <w:multiLevelType w:val="hybridMultilevel"/>
    <w:tmpl w:val="D70EE5C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F0044"/>
    <w:multiLevelType w:val="hybridMultilevel"/>
    <w:tmpl w:val="98C8D228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C251E"/>
    <w:multiLevelType w:val="hybridMultilevel"/>
    <w:tmpl w:val="11869F9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655C7"/>
    <w:multiLevelType w:val="hybridMultilevel"/>
    <w:tmpl w:val="D81C51E8"/>
    <w:lvl w:ilvl="0" w:tplc="0415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num w:numId="1" w16cid:durableId="76174205">
    <w:abstractNumId w:val="11"/>
  </w:num>
  <w:num w:numId="2" w16cid:durableId="997683790">
    <w:abstractNumId w:val="7"/>
  </w:num>
  <w:num w:numId="3" w16cid:durableId="1122920148">
    <w:abstractNumId w:val="15"/>
  </w:num>
  <w:num w:numId="4" w16cid:durableId="1637225984">
    <w:abstractNumId w:val="2"/>
  </w:num>
  <w:num w:numId="5" w16cid:durableId="345399253">
    <w:abstractNumId w:val="16"/>
  </w:num>
  <w:num w:numId="6" w16cid:durableId="1786999188">
    <w:abstractNumId w:val="5"/>
  </w:num>
  <w:num w:numId="7" w16cid:durableId="1230268131">
    <w:abstractNumId w:val="12"/>
  </w:num>
  <w:num w:numId="8" w16cid:durableId="1301037282">
    <w:abstractNumId w:val="9"/>
  </w:num>
  <w:num w:numId="9" w16cid:durableId="461846523">
    <w:abstractNumId w:val="10"/>
  </w:num>
  <w:num w:numId="10" w16cid:durableId="340550337">
    <w:abstractNumId w:val="6"/>
  </w:num>
  <w:num w:numId="11" w16cid:durableId="1562205858">
    <w:abstractNumId w:val="13"/>
  </w:num>
  <w:num w:numId="12" w16cid:durableId="1539928037">
    <w:abstractNumId w:val="1"/>
  </w:num>
  <w:num w:numId="13" w16cid:durableId="78530955">
    <w:abstractNumId w:val="8"/>
  </w:num>
  <w:num w:numId="14" w16cid:durableId="1582760709">
    <w:abstractNumId w:val="14"/>
  </w:num>
  <w:num w:numId="15" w16cid:durableId="1749573618">
    <w:abstractNumId w:val="4"/>
  </w:num>
  <w:num w:numId="16" w16cid:durableId="1653558222">
    <w:abstractNumId w:val="0"/>
  </w:num>
  <w:num w:numId="17" w16cid:durableId="17271474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sjQ1NDc1MTM1NLZU0lEKTi0uzszPAykwrAUA1Rp0gywAAAA="/>
  </w:docVars>
  <w:rsids>
    <w:rsidRoot w:val="00635443"/>
    <w:rsid w:val="000F216B"/>
    <w:rsid w:val="001301FB"/>
    <w:rsid w:val="001367A1"/>
    <w:rsid w:val="001D4EAF"/>
    <w:rsid w:val="00294945"/>
    <w:rsid w:val="002F065E"/>
    <w:rsid w:val="00365E1C"/>
    <w:rsid w:val="003F42C6"/>
    <w:rsid w:val="004073D8"/>
    <w:rsid w:val="0059123C"/>
    <w:rsid w:val="005912EB"/>
    <w:rsid w:val="005D2D7A"/>
    <w:rsid w:val="00635443"/>
    <w:rsid w:val="0065239D"/>
    <w:rsid w:val="006D5C28"/>
    <w:rsid w:val="007C522E"/>
    <w:rsid w:val="009116BC"/>
    <w:rsid w:val="009457BD"/>
    <w:rsid w:val="009B4B15"/>
    <w:rsid w:val="009D23CF"/>
    <w:rsid w:val="009E062A"/>
    <w:rsid w:val="00A0313B"/>
    <w:rsid w:val="00A16E85"/>
    <w:rsid w:val="00B321C5"/>
    <w:rsid w:val="00D17348"/>
    <w:rsid w:val="00E068CA"/>
    <w:rsid w:val="00FA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5E23B"/>
  <w15:chartTrackingRefBased/>
  <w15:docId w15:val="{6D7F1881-3864-4743-A92B-C140F528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065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35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D23C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E06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062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1734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734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67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67A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67A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67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367A1"/>
    <w:rPr>
      <w:b/>
      <w:bCs/>
      <w:sz w:val="20"/>
      <w:szCs w:val="20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9123C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9123C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od@miir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pzh.gov.p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473</Words>
  <Characters>8839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wska Karolina</dc:creator>
  <cp:keywords/>
  <dc:description/>
  <cp:lastModifiedBy>Polarczyk Rafał</cp:lastModifiedBy>
  <cp:revision>2</cp:revision>
  <dcterms:created xsi:type="dcterms:W3CDTF">2023-07-25T11:51:00Z</dcterms:created>
  <dcterms:modified xsi:type="dcterms:W3CDTF">2023-07-25T11:51:00Z</dcterms:modified>
</cp:coreProperties>
</file>